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D0E21" w14:textId="77777777" w:rsidR="00263677" w:rsidRDefault="00263677" w:rsidP="00EF5136">
      <w:pPr>
        <w:spacing w:after="0" w:line="240" w:lineRule="auto"/>
        <w:jc w:val="center"/>
        <w:rPr>
          <w:rFonts w:ascii="Arial" w:eastAsia="Times New Roman" w:hAnsi="Arial" w:cs="Arial"/>
          <w:b/>
          <w:bCs/>
          <w:color w:val="000000"/>
          <w:sz w:val="28"/>
          <w:szCs w:val="28"/>
          <w:lang w:eastAsia="en-PH"/>
        </w:rPr>
      </w:pPr>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C" w14:textId="6FC3A5FD" w:rsidR="00BD49AB"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Ms. Amanda K. Serumaga</w:t>
      </w:r>
    </w:p>
    <w:p w14:paraId="3FC3D6FE" w14:textId="1A795F10" w:rsidR="00195F4E" w:rsidRPr="009E4E53" w:rsidRDefault="00195F4E"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Resident Representative</w:t>
      </w:r>
    </w:p>
    <w:p w14:paraId="68BD0E2D" w14:textId="77777777" w:rsidR="00EF5136" w:rsidRPr="00897BC1" w:rsidRDefault="00BD49AB" w:rsidP="00EF5136">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w:t>
      </w:r>
      <w:r w:rsidR="00EF5136" w:rsidRPr="00897BC1">
        <w:rPr>
          <w:rFonts w:ascii="Arial" w:eastAsia="Times New Roman" w:hAnsi="Arial" w:cs="Arial"/>
          <w:color w:val="000000"/>
          <w:sz w:val="20"/>
          <w:szCs w:val="20"/>
          <w:lang w:eastAsia="en-PH"/>
        </w:rPr>
        <w:t>nited Nations Development Programme</w:t>
      </w:r>
      <w:r w:rsidR="00EF5136" w:rsidRPr="00897BC1">
        <w:rPr>
          <w:rFonts w:ascii="Arial" w:eastAsia="Times New Roman" w:hAnsi="Arial" w:cs="Arial"/>
          <w:i/>
          <w:color w:val="000000"/>
          <w:sz w:val="20"/>
          <w:szCs w:val="20"/>
          <w:lang w:eastAsia="en-PH"/>
        </w:rPr>
        <w:t xml:space="preserve"> </w:t>
      </w:r>
    </w:p>
    <w:p w14:paraId="44F1F65C" w14:textId="794B5888"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6</w:t>
      </w:r>
      <w:r w:rsidRPr="009E4E5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 Anglo-Mauritius House</w:t>
      </w:r>
    </w:p>
    <w:p w14:paraId="27A30E42" w14:textId="11F928DA"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tendance Street</w:t>
      </w:r>
    </w:p>
    <w:p w14:paraId="68BD0E2E" w14:textId="116AE54A" w:rsidR="00EF5136" w:rsidRP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Port Louis</w:t>
      </w:r>
      <w:r w:rsidR="00195F4E">
        <w:rPr>
          <w:rFonts w:ascii="Arial" w:eastAsia="Times New Roman" w:hAnsi="Arial" w:cs="Arial"/>
          <w:sz w:val="20"/>
          <w:szCs w:val="20"/>
          <w:lang w:eastAsia="en-PH"/>
        </w:rPr>
        <w:t xml:space="preserve"> - </w:t>
      </w:r>
      <w:r w:rsidRPr="009E4E53">
        <w:rPr>
          <w:rFonts w:ascii="Arial" w:eastAsia="Times New Roman" w:hAnsi="Arial" w:cs="Arial"/>
          <w:sz w:val="20"/>
          <w:szCs w:val="20"/>
          <w:lang w:eastAsia="en-PH"/>
        </w:rPr>
        <w:t xml:space="preserve">Mauritius </w:t>
      </w:r>
    </w:p>
    <w:p w14:paraId="68BD0E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proofErr w:type="gramStart"/>
      <w:r w:rsidRPr="00897BC1">
        <w:rPr>
          <w:rFonts w:ascii="Arial" w:eastAsia="Times New Roman" w:hAnsi="Arial" w:cs="Arial"/>
          <w:color w:val="000000"/>
          <w:sz w:val="20"/>
          <w:szCs w:val="20"/>
          <w:lang w:eastAsia="en-PH"/>
        </w:rPr>
        <w:t>Madam :</w:t>
      </w:r>
      <w:proofErr w:type="gramEnd"/>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proofErr w:type="gramStart"/>
      <w:r w:rsidRPr="00897BC1">
        <w:rPr>
          <w:rFonts w:ascii="Arial" w:eastAsia="Times New Roman" w:hAnsi="Arial" w:cs="Arial"/>
          <w:color w:val="000000"/>
          <w:sz w:val="20"/>
          <w:szCs w:val="20"/>
          <w:lang w:eastAsia="en-PH"/>
        </w:rPr>
        <w:t>that :</w:t>
      </w:r>
      <w:proofErr w:type="gramEnd"/>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692858BF" w14:textId="0EC88ACB" w:rsidR="00FA3EE1" w:rsidRPr="00FA3EE1" w:rsidRDefault="00EF5136" w:rsidP="00FA3EE1">
      <w:pPr>
        <w:ind w:right="396"/>
        <w:jc w:val="both"/>
        <w:rPr>
          <w:rFonts w:ascii="Calibri" w:hAnsi="Calibri"/>
          <w:b/>
          <w:lang w:val="en-GB"/>
        </w:rPr>
      </w:pPr>
      <w:r w:rsidRPr="00897BC1">
        <w:rPr>
          <w:rFonts w:ascii="Arial" w:eastAsia="Times New Roman" w:hAnsi="Arial" w:cs="Arial"/>
          <w:color w:val="000000"/>
          <w:sz w:val="20"/>
          <w:szCs w:val="20"/>
          <w:lang w:eastAsia="en-PH"/>
        </w:rPr>
        <w:t>I have read</w:t>
      </w:r>
      <w:r w:rsidR="00FE6621" w:rsidRPr="00897BC1">
        <w:rPr>
          <w:rFonts w:ascii="Arial" w:eastAsia="Times New Roman" w:hAnsi="Arial" w:cs="Arial"/>
          <w:color w:val="000000"/>
          <w:sz w:val="20"/>
          <w:szCs w:val="20"/>
          <w:lang w:eastAsia="en-PH"/>
        </w:rPr>
        <w:t xml:space="preserve">, </w:t>
      </w:r>
      <w:r w:rsidR="003D2A1D" w:rsidRPr="00897BC1">
        <w:rPr>
          <w:rFonts w:ascii="Arial" w:eastAsia="Times New Roman" w:hAnsi="Arial" w:cs="Arial"/>
          <w:color w:val="000000"/>
          <w:sz w:val="20"/>
          <w:szCs w:val="20"/>
          <w:lang w:eastAsia="en-PH"/>
        </w:rPr>
        <w:t xml:space="preserve">understood and </w:t>
      </w:r>
      <w:r w:rsidR="00FE6621" w:rsidRPr="00897BC1">
        <w:rPr>
          <w:rFonts w:ascii="Arial" w:eastAsia="Times New Roman" w:hAnsi="Arial" w:cs="Arial"/>
          <w:color w:val="000000"/>
          <w:sz w:val="20"/>
          <w:szCs w:val="20"/>
          <w:lang w:eastAsia="en-PH"/>
        </w:rPr>
        <w:t xml:space="preserve">hereby </w:t>
      </w:r>
      <w:r w:rsidR="003D2A1D" w:rsidRPr="00897BC1">
        <w:rPr>
          <w:rFonts w:ascii="Arial" w:eastAsia="Times New Roman" w:hAnsi="Arial" w:cs="Arial"/>
          <w:color w:val="000000"/>
          <w:sz w:val="20"/>
          <w:szCs w:val="20"/>
          <w:lang w:eastAsia="en-PH"/>
        </w:rPr>
        <w:t>accept</w:t>
      </w:r>
      <w:r w:rsidRPr="00897BC1">
        <w:rPr>
          <w:rFonts w:ascii="Arial" w:eastAsia="Times New Roman" w:hAnsi="Arial" w:cs="Arial"/>
          <w:color w:val="000000"/>
          <w:sz w:val="20"/>
          <w:szCs w:val="20"/>
          <w:lang w:eastAsia="en-PH"/>
        </w:rPr>
        <w:t xml:space="preserve"> the Terms of Reference describing the duties and responsibilities of </w:t>
      </w:r>
      <w:r w:rsidR="00FA3EE1" w:rsidRPr="00FA3EE1">
        <w:rPr>
          <w:rStyle w:val="Strong"/>
          <w:i/>
          <w:iCs/>
          <w:u w:val="single"/>
        </w:rPr>
        <w:t xml:space="preserve">National </w:t>
      </w:r>
      <w:r w:rsidR="000253FE" w:rsidRPr="000253FE">
        <w:rPr>
          <w:rFonts w:cstheme="minorHAnsi"/>
          <w:b/>
          <w:i/>
          <w:u w:val="single"/>
        </w:rPr>
        <w:t xml:space="preserve">Financial Instruments/Extended Producer Responsibility </w:t>
      </w:r>
      <w:r w:rsidR="00FA3EE1" w:rsidRPr="00FA3EE1">
        <w:rPr>
          <w:rStyle w:val="Strong"/>
          <w:i/>
          <w:iCs/>
          <w:u w:val="single"/>
        </w:rPr>
        <w:t>Consultant - PPG phase</w:t>
      </w:r>
      <w:r w:rsidR="00FA3EE1">
        <w:rPr>
          <w:rStyle w:val="Strong"/>
          <w:i/>
          <w:iCs/>
        </w:rPr>
        <w:t xml:space="preserve"> </w:t>
      </w:r>
      <w:r w:rsidRPr="00897BC1">
        <w:rPr>
          <w:rFonts w:ascii="Arial" w:eastAsia="Times New Roman" w:hAnsi="Arial" w:cs="Arial"/>
          <w:color w:val="000000"/>
          <w:sz w:val="20"/>
          <w:szCs w:val="20"/>
          <w:lang w:eastAsia="en-PH"/>
        </w:rPr>
        <w:t xml:space="preserve">under the </w:t>
      </w:r>
      <w:r w:rsidR="00FA3EE1" w:rsidRPr="00FA3EE1">
        <w:rPr>
          <w:rFonts w:ascii="Calibri" w:hAnsi="Calibri"/>
          <w:b/>
          <w:lang w:val="en-GB"/>
        </w:rPr>
        <w:t>Environmentally Sound Management of Hazardous Wastes in Mauritius</w:t>
      </w:r>
      <w:r w:rsidR="00FA3EE1" w:rsidRPr="00FA3EE1">
        <w:rPr>
          <w:rFonts w:ascii="Calibri" w:hAnsi="Calibri"/>
          <w:b/>
          <w:lang w:val="en-GB"/>
        </w:rPr>
        <w:t xml:space="preserve"> project.</w:t>
      </w:r>
    </w:p>
    <w:p w14:paraId="68BD0E39" w14:textId="53A7D878"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the </w:t>
      </w:r>
      <w:r w:rsidRPr="00897BC1">
        <w:rPr>
          <w:rFonts w:ascii="Arial" w:eastAsia="Times New Roman" w:hAnsi="Arial" w:cs="Arial"/>
          <w:color w:val="000000"/>
          <w:sz w:val="20"/>
          <w:szCs w:val="20"/>
          <w:lang w:eastAsia="en-PH"/>
        </w:rPr>
        <w:t xml:space="preserve"> assignment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D" w14:textId="77777777" w:rsidR="002B08B1" w:rsidRPr="00897BC1" w:rsidRDefault="002B08B1"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w:t>
      </w:r>
      <w:r w:rsidR="00E93413" w:rsidRPr="00897BC1">
        <w:rPr>
          <w:rFonts w:ascii="Arial" w:eastAsia="Times New Roman" w:hAnsi="Arial" w:cs="Arial"/>
          <w:color w:val="000000"/>
          <w:sz w:val="20"/>
          <w:szCs w:val="20"/>
          <w:lang w:eastAsia="en-PH"/>
        </w:rPr>
        <w:t xml:space="preserve">n </w:t>
      </w:r>
      <w:r w:rsidR="00242AB6" w:rsidRPr="00897BC1">
        <w:rPr>
          <w:rFonts w:ascii="Arial" w:eastAsia="Times New Roman" w:hAnsi="Arial" w:cs="Arial"/>
          <w:color w:val="000000"/>
          <w:sz w:val="20"/>
          <w:szCs w:val="20"/>
          <w:lang w:eastAsia="en-PH"/>
        </w:rPr>
        <w:t>compliance with</w:t>
      </w:r>
      <w:r w:rsidR="00E93413" w:rsidRPr="00897BC1">
        <w:rPr>
          <w:rFonts w:ascii="Arial" w:eastAsia="Times New Roman" w:hAnsi="Arial" w:cs="Arial"/>
          <w:color w:val="000000"/>
          <w:sz w:val="20"/>
          <w:szCs w:val="20"/>
          <w:lang w:eastAsia="en-PH"/>
        </w:rPr>
        <w:t xml:space="preserve"> the requirements of the Terms of Reference, I </w:t>
      </w:r>
      <w:r w:rsidRPr="00897BC1">
        <w:rPr>
          <w:rFonts w:ascii="Arial" w:eastAsia="Times New Roman" w:hAnsi="Arial" w:cs="Arial"/>
          <w:color w:val="000000"/>
          <w:sz w:val="20"/>
          <w:szCs w:val="20"/>
          <w:lang w:eastAsia="en-PH"/>
        </w:rPr>
        <w:t xml:space="preserve"> </w:t>
      </w:r>
      <w:r w:rsidR="00242AB6" w:rsidRPr="00897BC1">
        <w:rPr>
          <w:rFonts w:ascii="Arial" w:eastAsia="Times New Roman" w:hAnsi="Arial" w:cs="Arial"/>
          <w:color w:val="000000"/>
          <w:sz w:val="20"/>
          <w:szCs w:val="20"/>
          <w:lang w:eastAsia="en-PH"/>
        </w:rPr>
        <w:t xml:space="preserve">hereby confirm that I am available for the entire duration of the assignment, and I </w:t>
      </w:r>
      <w:r w:rsidRPr="00897BC1">
        <w:rPr>
          <w:rFonts w:ascii="Arial" w:eastAsia="Times New Roman" w:hAnsi="Arial" w:cs="Arial"/>
          <w:color w:val="000000"/>
          <w:sz w:val="20"/>
          <w:szCs w:val="20"/>
          <w:lang w:eastAsia="en-PH"/>
        </w:rPr>
        <w:t xml:space="preserve">shall perform </w:t>
      </w:r>
      <w:r w:rsidR="00E93413"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services in the </w:t>
      </w:r>
      <w:r w:rsidR="00A82042" w:rsidRPr="00897BC1">
        <w:rPr>
          <w:rFonts w:ascii="Arial" w:eastAsia="Times New Roman" w:hAnsi="Arial" w:cs="Arial"/>
          <w:color w:val="000000"/>
          <w:sz w:val="20"/>
          <w:szCs w:val="20"/>
          <w:lang w:eastAsia="en-PH"/>
        </w:rPr>
        <w:t>manner</w:t>
      </w:r>
      <w:r w:rsidRPr="00897BC1">
        <w:rPr>
          <w:rFonts w:ascii="Arial" w:eastAsia="Times New Roman" w:hAnsi="Arial" w:cs="Arial"/>
          <w:color w:val="000000"/>
          <w:sz w:val="20"/>
          <w:szCs w:val="20"/>
          <w:lang w:eastAsia="en-PH"/>
        </w:rPr>
        <w:t xml:space="preserve"> described in my proposed approach/methodology which I</w:t>
      </w:r>
      <w:r w:rsidR="00C7398D">
        <w:rPr>
          <w:rFonts w:ascii="Arial" w:eastAsia="Times New Roman" w:hAnsi="Arial" w:cs="Arial"/>
          <w:color w:val="000000"/>
          <w:sz w:val="20"/>
          <w:szCs w:val="20"/>
          <w:lang w:eastAsia="en-PH"/>
        </w:rPr>
        <w:t xml:space="preserve"> have attached hereto as Annex 3 </w:t>
      </w:r>
      <w:r w:rsidR="00C7398D">
        <w:rPr>
          <w:rFonts w:ascii="Arial" w:eastAsia="Times New Roman" w:hAnsi="Arial" w:cs="Arial"/>
          <w:color w:val="FF0000"/>
          <w:sz w:val="20"/>
          <w:szCs w:val="20"/>
          <w:lang w:eastAsia="en-PH"/>
        </w:rPr>
        <w:t>[delete this item if the TOR does not require submission of this document]</w:t>
      </w:r>
      <w:r w:rsidR="00A82042" w:rsidRPr="00897BC1">
        <w:rPr>
          <w:rFonts w:ascii="Arial" w:eastAsia="Times New Roman" w:hAnsi="Arial" w:cs="Arial"/>
          <w:color w:val="000000"/>
          <w:sz w:val="20"/>
          <w:szCs w:val="20"/>
          <w:lang w:eastAsia="en-PH"/>
        </w:rPr>
        <w:t>;</w:t>
      </w:r>
    </w:p>
    <w:p w14:paraId="68BD0E3E" w14:textId="77777777" w:rsidR="002B08B1" w:rsidRPr="00897BC1" w:rsidRDefault="002B08B1" w:rsidP="00EF5136">
      <w:pPr>
        <w:pStyle w:val="ListParagrap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w:t>
      </w:r>
      <w:proofErr w:type="gramStart"/>
      <w:r w:rsidR="00C7398D">
        <w:rPr>
          <w:rFonts w:ascii="Arial" w:eastAsia="Times New Roman" w:hAnsi="Arial" w:cs="Arial"/>
          <w:color w:val="000000"/>
          <w:sz w:val="20"/>
          <w:szCs w:val="20"/>
          <w:lang w:eastAsia="en-PH"/>
        </w:rPr>
        <w:t>rate</w:t>
      </w:r>
      <w:r w:rsidR="000C0177">
        <w:rPr>
          <w:rFonts w:ascii="Arial" w:eastAsia="Times New Roman" w:hAnsi="Arial" w:cs="Arial"/>
          <w:color w:val="000000"/>
          <w:sz w:val="20"/>
          <w:szCs w:val="20"/>
          <w:lang w:eastAsia="en-PH"/>
        </w:rPr>
        <w:t xml:space="preserve"> :</w:t>
      </w:r>
      <w:proofErr w:type="gramEnd"/>
      <w:r w:rsidR="000C0177">
        <w:rPr>
          <w:rFonts w:ascii="Arial" w:eastAsia="Times New Roman" w:hAnsi="Arial" w:cs="Arial"/>
          <w:color w:val="000000"/>
          <w:sz w:val="20"/>
          <w:szCs w:val="20"/>
          <w:lang w:eastAsia="en-PH"/>
        </w:rPr>
        <w:t xml:space="preserve">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3535814B"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 xml:space="preserve">This offer shall remain valid for a total period of </w:t>
      </w:r>
      <w:r w:rsidRPr="00FA3EE1">
        <w:rPr>
          <w:rFonts w:ascii="Arial" w:eastAsia="Times New Roman" w:hAnsi="Arial" w:cs="Arial"/>
          <w:b/>
          <w:color w:val="000000"/>
          <w:sz w:val="20"/>
          <w:szCs w:val="20"/>
          <w:u w:val="single"/>
          <w:lang w:eastAsia="en-PH"/>
        </w:rPr>
        <w:t>____</w:t>
      </w:r>
      <w:r w:rsidR="00FA3EE1" w:rsidRPr="00FA3EE1">
        <w:rPr>
          <w:rFonts w:ascii="Arial" w:eastAsia="Times New Roman" w:hAnsi="Arial" w:cs="Arial"/>
          <w:b/>
          <w:color w:val="000000"/>
          <w:sz w:val="20"/>
          <w:szCs w:val="20"/>
          <w:u w:val="single"/>
          <w:lang w:eastAsia="en-PH"/>
        </w:rPr>
        <w:t>90</w:t>
      </w:r>
      <w:r w:rsidRPr="00FA3EE1">
        <w:rPr>
          <w:rFonts w:ascii="Arial" w:eastAsia="Times New Roman" w:hAnsi="Arial" w:cs="Arial"/>
          <w:b/>
          <w:color w:val="000000"/>
          <w:sz w:val="20"/>
          <w:szCs w:val="20"/>
          <w:u w:val="single"/>
          <w:lang w:eastAsia="en-PH"/>
        </w:rPr>
        <w:t>_______</w:t>
      </w:r>
      <w:r w:rsidRPr="000C0177">
        <w:rPr>
          <w:rFonts w:ascii="Arial" w:eastAsia="Times New Roman" w:hAnsi="Arial" w:cs="Arial"/>
          <w:color w:val="000000"/>
          <w:sz w:val="20"/>
          <w:szCs w:val="20"/>
          <w:lang w:eastAsia="en-PH"/>
        </w:rPr>
        <w:t xml:space="preserve">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UNDP;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UNDP;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ork </w:t>
      </w:r>
      <w:r w:rsidRPr="00897BC1">
        <w:rPr>
          <w:rFonts w:ascii="Arial" w:hAnsi="Arial" w:cs="Arial"/>
          <w:sz w:val="20"/>
          <w:szCs w:val="20"/>
        </w:rPr>
        <w:t xml:space="preserve"> :</w:t>
      </w:r>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10"/>
        <w:gridCol w:w="1438"/>
        <w:gridCol w:w="1956"/>
        <w:gridCol w:w="1378"/>
        <w:gridCol w:w="1390"/>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proposal </w:t>
      </w:r>
      <w:r w:rsidRPr="00897BC1">
        <w:rPr>
          <w:rFonts w:ascii="Arial" w:hAnsi="Arial" w:cs="Arial"/>
          <w:sz w:val="20"/>
          <w:szCs w:val="20"/>
        </w:rPr>
        <w:t>:</w:t>
      </w:r>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4"/>
        <w:gridCol w:w="1470"/>
        <w:gridCol w:w="1823"/>
        <w:gridCol w:w="1406"/>
        <w:gridCol w:w="1419"/>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lastRenderedPageBreak/>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77777777" w:rsidR="002B08B1" w:rsidRPr="00897BC1" w:rsidRDefault="000C0177"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A0CFE12"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FA3EE1">
        <w:trPr>
          <w:trHeight w:val="1105"/>
        </w:trPr>
        <w:tc>
          <w:tcPr>
            <w:tcW w:w="3780" w:type="dxa"/>
          </w:tcPr>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BD6895B" w14:textId="77777777" w:rsidR="000E611D" w:rsidRDefault="000F53CE" w:rsidP="000F53CE">
            <w:pPr>
              <w:ind w:right="134"/>
              <w:jc w:val="center"/>
              <w:rPr>
                <w:rFonts w:eastAsia="Calibri" w:cstheme="minorHAnsi"/>
                <w:b/>
                <w:snapToGrid w:val="0"/>
              </w:rPr>
            </w:pPr>
            <w:r>
              <w:rPr>
                <w:rFonts w:eastAsia="Calibri" w:cstheme="minorHAnsi"/>
                <w:b/>
                <w:snapToGrid w:val="0"/>
              </w:rPr>
              <w:t>Unit Cost</w:t>
            </w:r>
          </w:p>
          <w:p w14:paraId="68BD0EC4" w14:textId="4FA3D52E" w:rsidR="009E4E53" w:rsidRPr="000E611D" w:rsidRDefault="00BB2874" w:rsidP="000F53CE">
            <w:pPr>
              <w:ind w:right="134"/>
              <w:jc w:val="center"/>
              <w:rPr>
                <w:rFonts w:eastAsia="Calibri" w:cstheme="minorHAnsi"/>
                <w:b/>
                <w:snapToGrid w:val="0"/>
              </w:rPr>
            </w:pPr>
            <w:r>
              <w:rPr>
                <w:rFonts w:eastAsia="Calibri" w:cstheme="minorHAnsi"/>
                <w:b/>
                <w:snapToGrid w:val="0"/>
              </w:rPr>
              <w:t>MUR</w:t>
            </w:r>
          </w:p>
        </w:tc>
        <w:tc>
          <w:tcPr>
            <w:tcW w:w="1350" w:type="dxa"/>
          </w:tcPr>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68BD0EC7" w14:textId="36ED357A" w:rsidR="00E54535" w:rsidRPr="000E611D" w:rsidRDefault="00FA3EE1" w:rsidP="00FA3EE1">
            <w:pPr>
              <w:ind w:right="72"/>
              <w:jc w:val="center"/>
              <w:rPr>
                <w:rFonts w:eastAsia="Calibri" w:cstheme="minorHAnsi"/>
                <w:b/>
                <w:snapToGrid w:val="0"/>
              </w:rPr>
            </w:pPr>
            <w:r>
              <w:rPr>
                <w:rFonts w:eastAsia="Calibri" w:cstheme="minorHAnsi"/>
                <w:b/>
                <w:snapToGrid w:val="0"/>
                <w:color w:val="FF0000"/>
              </w:rPr>
              <w:t>2</w:t>
            </w:r>
            <w:r w:rsidR="000253FE">
              <w:rPr>
                <w:rFonts w:eastAsia="Calibri" w:cstheme="minorHAnsi"/>
                <w:b/>
                <w:snapToGrid w:val="0"/>
                <w:color w:val="FF0000"/>
              </w:rPr>
              <w:t>5</w:t>
            </w:r>
            <w:r w:rsidR="004474EE">
              <w:rPr>
                <w:rFonts w:eastAsia="Calibri" w:cstheme="minorHAnsi"/>
                <w:b/>
                <w:snapToGrid w:val="0"/>
                <w:color w:val="FF0000"/>
              </w:rPr>
              <w:t xml:space="preserve"> days</w:t>
            </w:r>
            <w:r>
              <w:rPr>
                <w:rFonts w:eastAsia="Calibri" w:cstheme="minorHAnsi"/>
                <w:b/>
                <w:snapToGrid w:val="0"/>
                <w:color w:val="FF0000"/>
              </w:rPr>
              <w:t xml:space="preserve"> worked</w:t>
            </w:r>
          </w:p>
        </w:tc>
        <w:tc>
          <w:tcPr>
            <w:tcW w:w="2250" w:type="dxa"/>
          </w:tcPr>
          <w:p w14:paraId="3F0DC057" w14:textId="12C5261F" w:rsidR="000E611D" w:rsidRDefault="004474EE" w:rsidP="000F53CE">
            <w:pPr>
              <w:jc w:val="center"/>
              <w:rPr>
                <w:rFonts w:eastAsia="Calibri" w:cstheme="minorHAnsi"/>
                <w:b/>
                <w:snapToGrid w:val="0"/>
              </w:rPr>
            </w:pPr>
            <w:r>
              <w:rPr>
                <w:rFonts w:eastAsia="Calibri" w:cstheme="minorHAnsi"/>
                <w:b/>
                <w:snapToGrid w:val="0"/>
              </w:rPr>
              <w:t>T</w:t>
            </w:r>
            <w:r w:rsidR="000E611D" w:rsidRPr="000E611D">
              <w:rPr>
                <w:rFonts w:eastAsia="Calibri" w:cstheme="minorHAnsi"/>
                <w:b/>
                <w:snapToGrid w:val="0"/>
              </w:rPr>
              <w:t xml:space="preserve">otal Rate for the </w:t>
            </w:r>
            <w:r w:rsidR="000F53CE">
              <w:rPr>
                <w:rFonts w:eastAsia="Calibri" w:cstheme="minorHAnsi"/>
                <w:b/>
                <w:snapToGrid w:val="0"/>
              </w:rPr>
              <w:t>Contract Duration</w:t>
            </w:r>
          </w:p>
          <w:p w14:paraId="68BD0EC9" w14:textId="230842FF" w:rsidR="009E4E53" w:rsidRPr="000E611D" w:rsidRDefault="00BB2874" w:rsidP="000F53CE">
            <w:pPr>
              <w:jc w:val="center"/>
              <w:rPr>
                <w:rFonts w:eastAsia="Calibri" w:cstheme="minorHAnsi"/>
                <w:b/>
                <w:snapToGrid w:val="0"/>
              </w:rPr>
            </w:pPr>
            <w:r>
              <w:rPr>
                <w:rFonts w:eastAsia="Calibri" w:cstheme="minorHAnsi"/>
                <w:b/>
                <w:snapToGrid w:val="0"/>
              </w:rPr>
              <w:t>MUR</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bookmarkStart w:id="0" w:name="_GoBack"/>
            <w:bookmarkEnd w:id="0"/>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4474EE" w:rsidRPr="00D243BB" w14:paraId="72631F9E" w14:textId="77777777" w:rsidTr="00802478">
        <w:tc>
          <w:tcPr>
            <w:tcW w:w="3780" w:type="dxa"/>
          </w:tcPr>
          <w:p w14:paraId="6AB3A5DA" w14:textId="1477344A" w:rsidR="004474EE" w:rsidRDefault="004474EE" w:rsidP="004474EE">
            <w:pPr>
              <w:spacing w:after="0" w:line="240" w:lineRule="auto"/>
              <w:jc w:val="both"/>
              <w:rPr>
                <w:rFonts w:eastAsia="Calibri" w:cstheme="minorHAnsi"/>
                <w:snapToGrid w:val="0"/>
              </w:rPr>
            </w:pPr>
            <w:r>
              <w:rPr>
                <w:rFonts w:eastAsia="Calibri" w:cstheme="minorHAnsi"/>
                <w:snapToGrid w:val="0"/>
              </w:rPr>
              <w:t>Life Insurance</w:t>
            </w:r>
          </w:p>
        </w:tc>
        <w:tc>
          <w:tcPr>
            <w:tcW w:w="1260" w:type="dxa"/>
          </w:tcPr>
          <w:p w14:paraId="08EE8CE4" w14:textId="77777777" w:rsidR="004474EE" w:rsidRPr="000E611D" w:rsidRDefault="004474EE" w:rsidP="004474EE">
            <w:pPr>
              <w:spacing w:after="0" w:line="240" w:lineRule="auto"/>
              <w:jc w:val="both"/>
              <w:rPr>
                <w:rFonts w:eastAsia="Calibri" w:cstheme="minorHAnsi"/>
                <w:snapToGrid w:val="0"/>
              </w:rPr>
            </w:pPr>
          </w:p>
        </w:tc>
        <w:tc>
          <w:tcPr>
            <w:tcW w:w="1350" w:type="dxa"/>
          </w:tcPr>
          <w:p w14:paraId="429FC17F" w14:textId="77777777" w:rsidR="004474EE" w:rsidRPr="000E611D" w:rsidRDefault="004474EE" w:rsidP="004474EE">
            <w:pPr>
              <w:spacing w:after="0" w:line="240" w:lineRule="auto"/>
              <w:jc w:val="both"/>
              <w:rPr>
                <w:rFonts w:eastAsia="Calibri" w:cstheme="minorHAnsi"/>
                <w:snapToGrid w:val="0"/>
              </w:rPr>
            </w:pPr>
          </w:p>
        </w:tc>
        <w:tc>
          <w:tcPr>
            <w:tcW w:w="2250" w:type="dxa"/>
          </w:tcPr>
          <w:p w14:paraId="05CF0799" w14:textId="77777777" w:rsidR="004474EE" w:rsidRPr="000E611D" w:rsidRDefault="004474EE" w:rsidP="004474EE">
            <w:pPr>
              <w:spacing w:after="0" w:line="240" w:lineRule="auto"/>
              <w:jc w:val="both"/>
              <w:rPr>
                <w:rFonts w:eastAsia="Calibri" w:cstheme="minorHAnsi"/>
                <w:snapToGrid w:val="0"/>
              </w:rPr>
            </w:pPr>
          </w:p>
        </w:tc>
      </w:tr>
      <w:tr w:rsidR="004474EE" w:rsidRPr="00D243BB" w14:paraId="32030C1F" w14:textId="77777777" w:rsidTr="00802478">
        <w:tc>
          <w:tcPr>
            <w:tcW w:w="3780" w:type="dxa"/>
          </w:tcPr>
          <w:p w14:paraId="47404593" w14:textId="3C1DA571" w:rsidR="004474EE" w:rsidRDefault="004474EE" w:rsidP="004474EE">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07BA0008" w14:textId="77777777" w:rsidR="004474EE" w:rsidRPr="000E611D" w:rsidRDefault="004474EE" w:rsidP="004474EE">
            <w:pPr>
              <w:spacing w:after="0" w:line="240" w:lineRule="auto"/>
              <w:jc w:val="both"/>
              <w:rPr>
                <w:rFonts w:eastAsia="Calibri" w:cstheme="minorHAnsi"/>
                <w:snapToGrid w:val="0"/>
              </w:rPr>
            </w:pPr>
          </w:p>
        </w:tc>
        <w:tc>
          <w:tcPr>
            <w:tcW w:w="1350" w:type="dxa"/>
          </w:tcPr>
          <w:p w14:paraId="059FEE67"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389A16F"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5" w14:textId="77777777" w:rsidTr="00802478">
        <w:tc>
          <w:tcPr>
            <w:tcW w:w="3780" w:type="dxa"/>
          </w:tcPr>
          <w:p w14:paraId="68BD0EE1"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Communications</w:t>
            </w:r>
          </w:p>
        </w:tc>
        <w:tc>
          <w:tcPr>
            <w:tcW w:w="1260" w:type="dxa"/>
          </w:tcPr>
          <w:p w14:paraId="68BD0EE2"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3"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4"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A" w14:textId="77777777" w:rsidTr="00802478">
        <w:tc>
          <w:tcPr>
            <w:tcW w:w="3780" w:type="dxa"/>
          </w:tcPr>
          <w:p w14:paraId="68BD0EE6"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Land Transportation</w:t>
            </w:r>
          </w:p>
        </w:tc>
        <w:tc>
          <w:tcPr>
            <w:tcW w:w="1260" w:type="dxa"/>
          </w:tcPr>
          <w:p w14:paraId="68BD0EE7"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8"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9"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F" w14:textId="77777777" w:rsidTr="00802478">
        <w:tc>
          <w:tcPr>
            <w:tcW w:w="3780" w:type="dxa"/>
          </w:tcPr>
          <w:p w14:paraId="68BD0EEB"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D"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E"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F4" w14:textId="77777777" w:rsidTr="00802478">
        <w:tc>
          <w:tcPr>
            <w:tcW w:w="3780" w:type="dxa"/>
          </w:tcPr>
          <w:p w14:paraId="68BD0EF0" w14:textId="77777777" w:rsidR="004474EE" w:rsidRPr="000E611D" w:rsidRDefault="004474EE" w:rsidP="004474EE">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F2"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F3"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F9" w14:textId="77777777" w:rsidTr="00802478">
        <w:tc>
          <w:tcPr>
            <w:tcW w:w="3780" w:type="dxa"/>
          </w:tcPr>
          <w:p w14:paraId="68BD0EF5" w14:textId="0D812FA2" w:rsidR="004474EE" w:rsidRPr="000F53CE" w:rsidRDefault="004474EE" w:rsidP="004474EE">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Travel Expenses </w:t>
            </w:r>
            <w:r>
              <w:rPr>
                <w:rFonts w:eastAsia="Calibri" w:cstheme="minorHAnsi"/>
                <w:b/>
                <w:snapToGrid w:val="0"/>
              </w:rPr>
              <w:t>– Not applicable</w:t>
            </w:r>
          </w:p>
        </w:tc>
        <w:tc>
          <w:tcPr>
            <w:tcW w:w="1260" w:type="dxa"/>
          </w:tcPr>
          <w:p w14:paraId="68BD0EF6"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F7"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F8"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18" w14:textId="77777777" w:rsidTr="00802478">
        <w:tc>
          <w:tcPr>
            <w:tcW w:w="3780" w:type="dxa"/>
          </w:tcPr>
          <w:p w14:paraId="68BD0F14" w14:textId="77777777" w:rsidR="004474EE" w:rsidRPr="000E611D" w:rsidRDefault="004474EE" w:rsidP="004474EE">
            <w:pPr>
              <w:spacing w:after="0" w:line="240" w:lineRule="auto"/>
              <w:jc w:val="both"/>
              <w:rPr>
                <w:rFonts w:eastAsia="Calibri" w:cstheme="minorHAnsi"/>
                <w:snapToGrid w:val="0"/>
              </w:rPr>
            </w:pPr>
          </w:p>
        </w:tc>
        <w:tc>
          <w:tcPr>
            <w:tcW w:w="1260" w:type="dxa"/>
          </w:tcPr>
          <w:p w14:paraId="68BD0F15"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16"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17"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1D" w14:textId="77777777" w:rsidTr="00802478">
        <w:tc>
          <w:tcPr>
            <w:tcW w:w="3780" w:type="dxa"/>
          </w:tcPr>
          <w:p w14:paraId="68BD0F19" w14:textId="7FE467F1" w:rsidR="004474EE" w:rsidRPr="000F53CE" w:rsidRDefault="004474EE" w:rsidP="004474EE">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Duty Travel </w:t>
            </w:r>
            <w:r>
              <w:rPr>
                <w:rFonts w:eastAsia="Calibri" w:cstheme="minorHAnsi"/>
                <w:b/>
                <w:snapToGrid w:val="0"/>
              </w:rPr>
              <w:t>– Not applicable</w:t>
            </w:r>
          </w:p>
        </w:tc>
        <w:tc>
          <w:tcPr>
            <w:tcW w:w="1260" w:type="dxa"/>
          </w:tcPr>
          <w:p w14:paraId="68BD0F1A"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1B"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1C"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23" w14:textId="77777777" w:rsidTr="00802478">
        <w:tc>
          <w:tcPr>
            <w:tcW w:w="3780" w:type="dxa"/>
          </w:tcPr>
          <w:p w14:paraId="68BD0F1F" w14:textId="28F9AE0B" w:rsidR="004474EE" w:rsidRPr="000E611D" w:rsidRDefault="004474EE" w:rsidP="004474EE">
            <w:pPr>
              <w:spacing w:after="0" w:line="240" w:lineRule="auto"/>
              <w:jc w:val="both"/>
              <w:rPr>
                <w:rFonts w:eastAsia="Calibri" w:cstheme="minorHAnsi"/>
                <w:snapToGrid w:val="0"/>
              </w:rPr>
            </w:pPr>
          </w:p>
        </w:tc>
        <w:tc>
          <w:tcPr>
            <w:tcW w:w="1260" w:type="dxa"/>
          </w:tcPr>
          <w:p w14:paraId="68BD0F20"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21"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22" w14:textId="77777777" w:rsidR="004474EE" w:rsidRPr="000E611D" w:rsidRDefault="004474EE" w:rsidP="004474EE">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1" w14:textId="394AA97E" w:rsidR="000E611D" w:rsidRPr="00D243BB" w:rsidRDefault="000E611D" w:rsidP="004C3F32">
      <w:pPr>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 Cost by</w:t>
      </w:r>
      <w:r w:rsidRPr="00D243BB">
        <w:rPr>
          <w:rFonts w:eastAsia="Times New Roman" w:cstheme="minorHAnsi"/>
          <w:b/>
          <w:snapToGrid w:val="0"/>
          <w:sz w:val="24"/>
        </w:rPr>
        <w:t xml:space="preserve"> Deliverables*</w:t>
      </w: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1</w:t>
            </w:r>
          </w:p>
        </w:tc>
        <w:tc>
          <w:tcPr>
            <w:tcW w:w="3114" w:type="dxa"/>
          </w:tcPr>
          <w:p w14:paraId="68BD0F4D" w14:textId="77777777" w:rsidR="00F80ACD" w:rsidRDefault="00F80ACD" w:rsidP="009E4E53">
            <w:pPr>
              <w:spacing w:after="0" w:line="240" w:lineRule="auto"/>
              <w:jc w:val="center"/>
              <w:rPr>
                <w:rFonts w:eastAsia="Calibri" w:cstheme="minorHAnsi"/>
                <w:snapToGrid w:val="0"/>
              </w:rPr>
            </w:pPr>
          </w:p>
          <w:p w14:paraId="68BD0F4E" w14:textId="545A70B7" w:rsidR="00473C3B" w:rsidRPr="00D243BB" w:rsidRDefault="00FA3EE1" w:rsidP="009E4E53">
            <w:pPr>
              <w:spacing w:after="0" w:line="240" w:lineRule="auto"/>
              <w:jc w:val="center"/>
              <w:rPr>
                <w:rFonts w:eastAsia="Calibri" w:cstheme="minorHAnsi"/>
                <w:snapToGrid w:val="0"/>
              </w:rPr>
            </w:pPr>
            <w:r>
              <w:rPr>
                <w:rFonts w:eastAsia="Calibri" w:cstheme="minorHAnsi"/>
                <w:snapToGrid w:val="0"/>
              </w:rPr>
              <w:t>3</w:t>
            </w:r>
            <w:r w:rsidR="009E4E53">
              <w:rPr>
                <w:rFonts w:eastAsia="Calibri" w:cstheme="minorHAnsi"/>
                <w:snapToGrid w:val="0"/>
              </w:rPr>
              <w:t>0%</w:t>
            </w: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2</w:t>
            </w:r>
          </w:p>
        </w:tc>
        <w:tc>
          <w:tcPr>
            <w:tcW w:w="3114" w:type="dxa"/>
          </w:tcPr>
          <w:p w14:paraId="68BD0F52" w14:textId="3E8265E2" w:rsidR="00473C3B" w:rsidRPr="00D243BB" w:rsidRDefault="00D17F45" w:rsidP="009E4E53">
            <w:pPr>
              <w:spacing w:after="0" w:line="240" w:lineRule="auto"/>
              <w:jc w:val="center"/>
              <w:rPr>
                <w:rFonts w:eastAsia="Calibri" w:cstheme="minorHAnsi"/>
                <w:snapToGrid w:val="0"/>
              </w:rPr>
            </w:pPr>
            <w:r>
              <w:rPr>
                <w:rFonts w:eastAsia="Calibri" w:cstheme="minorHAnsi"/>
                <w:snapToGrid w:val="0"/>
              </w:rPr>
              <w:t>5</w:t>
            </w:r>
            <w:r w:rsidR="000566FF">
              <w:rPr>
                <w:rFonts w:eastAsia="Calibri" w:cstheme="minorHAnsi"/>
                <w:snapToGrid w:val="0"/>
              </w:rPr>
              <w:t>0</w:t>
            </w:r>
            <w:r w:rsidR="009E4E53">
              <w:rPr>
                <w:rFonts w:eastAsia="Calibri" w:cstheme="minorHAnsi"/>
                <w:snapToGrid w:val="0"/>
              </w:rPr>
              <w:t>%</w:t>
            </w: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473C3B" w:rsidRPr="00D243BB" w14:paraId="68BD0F58" w14:textId="77777777" w:rsidTr="00473C3B">
        <w:tc>
          <w:tcPr>
            <w:tcW w:w="2700" w:type="dxa"/>
          </w:tcPr>
          <w:p w14:paraId="68BD0F55" w14:textId="24C356D9" w:rsidR="00473C3B" w:rsidRPr="00D243BB" w:rsidRDefault="009E4E53" w:rsidP="00F80ACD">
            <w:pPr>
              <w:spacing w:after="0" w:line="240" w:lineRule="auto"/>
              <w:rPr>
                <w:rFonts w:eastAsia="Calibri" w:cstheme="minorHAnsi"/>
                <w:snapToGrid w:val="0"/>
              </w:rPr>
            </w:pPr>
            <w:r w:rsidRPr="00D243BB">
              <w:rPr>
                <w:rFonts w:eastAsia="Calibri" w:cstheme="minorHAnsi"/>
                <w:snapToGrid w:val="0"/>
              </w:rPr>
              <w:t xml:space="preserve">Deliverable </w:t>
            </w:r>
            <w:r>
              <w:rPr>
                <w:rFonts w:eastAsia="Calibri" w:cstheme="minorHAnsi"/>
                <w:snapToGrid w:val="0"/>
              </w:rPr>
              <w:t>3</w:t>
            </w:r>
          </w:p>
        </w:tc>
        <w:tc>
          <w:tcPr>
            <w:tcW w:w="3114" w:type="dxa"/>
          </w:tcPr>
          <w:p w14:paraId="68BD0F56" w14:textId="020D0242" w:rsidR="00473C3B" w:rsidRPr="00D243BB" w:rsidRDefault="00FA3EE1" w:rsidP="009E4E53">
            <w:pPr>
              <w:spacing w:after="0" w:line="240" w:lineRule="auto"/>
              <w:jc w:val="center"/>
              <w:rPr>
                <w:rFonts w:eastAsia="Calibri" w:cstheme="minorHAnsi"/>
                <w:snapToGrid w:val="0"/>
              </w:rPr>
            </w:pPr>
            <w:r>
              <w:rPr>
                <w:rFonts w:eastAsia="Calibri" w:cstheme="minorHAnsi"/>
                <w:snapToGrid w:val="0"/>
              </w:rPr>
              <w:t>2</w:t>
            </w:r>
            <w:r w:rsidR="004474EE">
              <w:rPr>
                <w:rFonts w:eastAsia="Calibri" w:cstheme="minorHAnsi"/>
                <w:snapToGrid w:val="0"/>
              </w:rPr>
              <w:t>0</w:t>
            </w:r>
            <w:r w:rsidR="009E4E53">
              <w:rPr>
                <w:rFonts w:eastAsia="Calibri" w:cstheme="minorHAnsi"/>
                <w:snapToGrid w:val="0"/>
              </w:rPr>
              <w:t>%</w:t>
            </w:r>
          </w:p>
        </w:tc>
        <w:tc>
          <w:tcPr>
            <w:tcW w:w="2394" w:type="dxa"/>
          </w:tcPr>
          <w:p w14:paraId="68BD0F57" w14:textId="77777777" w:rsidR="00473C3B" w:rsidRPr="00D243BB" w:rsidRDefault="00473C3B" w:rsidP="00F80ACD">
            <w:pPr>
              <w:spacing w:after="0" w:line="240" w:lineRule="auto"/>
              <w:rPr>
                <w:rFonts w:eastAsia="Calibri" w:cstheme="minorHAnsi"/>
                <w:snapToGrid w:val="0"/>
              </w:rPr>
            </w:pPr>
          </w:p>
        </w:tc>
      </w:tr>
      <w:tr w:rsidR="009E4E53" w:rsidRPr="00D243BB" w14:paraId="7F4F8EAB" w14:textId="77777777" w:rsidTr="00473C3B">
        <w:tc>
          <w:tcPr>
            <w:tcW w:w="2700" w:type="dxa"/>
          </w:tcPr>
          <w:p w14:paraId="2D2DAA2F" w14:textId="77777777" w:rsidR="009E4E53" w:rsidRPr="00D243BB" w:rsidRDefault="009E4E53" w:rsidP="00F80ACD">
            <w:pPr>
              <w:spacing w:after="0" w:line="240" w:lineRule="auto"/>
              <w:rPr>
                <w:rFonts w:eastAsia="Calibri" w:cstheme="minorHAnsi"/>
                <w:snapToGrid w:val="0"/>
              </w:rPr>
            </w:pPr>
          </w:p>
        </w:tc>
        <w:tc>
          <w:tcPr>
            <w:tcW w:w="3114" w:type="dxa"/>
          </w:tcPr>
          <w:p w14:paraId="4BE69BE6" w14:textId="77777777" w:rsidR="009E4E53" w:rsidRPr="00D243BB" w:rsidRDefault="009E4E53" w:rsidP="00F80ACD">
            <w:pPr>
              <w:spacing w:after="0" w:line="240" w:lineRule="auto"/>
              <w:rPr>
                <w:rFonts w:eastAsia="Calibri" w:cstheme="minorHAnsi"/>
                <w:snapToGrid w:val="0"/>
              </w:rPr>
            </w:pPr>
          </w:p>
        </w:tc>
        <w:tc>
          <w:tcPr>
            <w:tcW w:w="2394" w:type="dxa"/>
          </w:tcPr>
          <w:p w14:paraId="68F7A3B0" w14:textId="77777777" w:rsidR="009E4E53" w:rsidRPr="00D243BB" w:rsidRDefault="009E4E53"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9E4E53">
            <w:pPr>
              <w:spacing w:after="0" w:line="240" w:lineRule="auto"/>
              <w:jc w:val="center"/>
              <w:rPr>
                <w:rFonts w:eastAsia="Calibri" w:cstheme="minorHAnsi"/>
                <w:snapToGrid w:val="0"/>
              </w:rPr>
            </w:pPr>
            <w:r w:rsidRPr="00D243BB">
              <w:rPr>
                <w:rFonts w:eastAsia="Calibri" w:cstheme="minorHAnsi"/>
                <w:snapToGrid w:val="0"/>
              </w:rPr>
              <w:t>100%</w:t>
            </w:r>
          </w:p>
        </w:tc>
        <w:tc>
          <w:tcPr>
            <w:tcW w:w="2394" w:type="dxa"/>
          </w:tcPr>
          <w:p w14:paraId="68BD0F5B" w14:textId="731CA11C" w:rsidR="00473C3B" w:rsidRPr="00D243BB" w:rsidRDefault="009D2254" w:rsidP="00F80ACD">
            <w:pPr>
              <w:spacing w:after="0" w:line="240" w:lineRule="auto"/>
              <w:rPr>
                <w:rFonts w:eastAsia="Calibri" w:cstheme="minorHAnsi"/>
                <w:snapToGrid w:val="0"/>
              </w:rPr>
            </w:pPr>
            <w:r>
              <w:rPr>
                <w:rFonts w:eastAsia="Calibri" w:cstheme="minorHAnsi"/>
                <w:snapToGrid w:val="0"/>
              </w:rPr>
              <w:t>MUR</w:t>
            </w:r>
            <w:r w:rsidR="00473C3B" w:rsidRPr="00D243BB">
              <w:rPr>
                <w:rFonts w:eastAsia="Calibri" w:cstheme="minorHAnsi"/>
                <w:snapToGrid w:val="0"/>
              </w:rPr>
              <w:t xml:space="preserve"> ……</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AB88" w14:textId="77777777" w:rsidR="00053734" w:rsidRDefault="00053734" w:rsidP="005F5227">
      <w:pPr>
        <w:spacing w:after="0" w:line="240" w:lineRule="auto"/>
      </w:pPr>
      <w:r>
        <w:separator/>
      </w:r>
    </w:p>
  </w:endnote>
  <w:endnote w:type="continuationSeparator" w:id="0">
    <w:p w14:paraId="21ADD96F" w14:textId="77777777" w:rsidR="00053734" w:rsidRDefault="00053734"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ECEEB" w14:textId="77777777" w:rsidR="00053734" w:rsidRDefault="00053734" w:rsidP="005F5227">
      <w:pPr>
        <w:spacing w:after="0" w:line="240" w:lineRule="auto"/>
      </w:pPr>
      <w:r>
        <w:separator/>
      </w:r>
    </w:p>
  </w:footnote>
  <w:footnote w:type="continuationSeparator" w:id="0">
    <w:p w14:paraId="0AE0FFBF" w14:textId="77777777" w:rsidR="00053734" w:rsidRDefault="00053734"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0"/>
  </w:num>
  <w:num w:numId="4">
    <w:abstractNumId w:val="6"/>
  </w:num>
  <w:num w:numId="5">
    <w:abstractNumId w:val="9"/>
  </w:num>
  <w:num w:numId="6">
    <w:abstractNumId w:val="1"/>
  </w:num>
  <w:num w:numId="7">
    <w:abstractNumId w:val="3"/>
  </w:num>
  <w:num w:numId="8">
    <w:abstractNumId w:val="7"/>
  </w:num>
  <w:num w:numId="9">
    <w:abstractNumId w:val="2"/>
  </w:num>
  <w:num w:numId="10">
    <w:abstractNumId w:val="4"/>
  </w:num>
  <w:num w:numId="11">
    <w:abstractNumId w:val="13"/>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7EwBJIWJpYW5ko6SsGpxcWZ+XkgBYa1ABOYdYAsAAAA"/>
  </w:docVars>
  <w:rsids>
    <w:rsidRoot w:val="00EF5136"/>
    <w:rsid w:val="00024E69"/>
    <w:rsid w:val="000253FE"/>
    <w:rsid w:val="000326A6"/>
    <w:rsid w:val="00053734"/>
    <w:rsid w:val="000566FF"/>
    <w:rsid w:val="000C0177"/>
    <w:rsid w:val="000D26DF"/>
    <w:rsid w:val="000E611D"/>
    <w:rsid w:val="000F53CE"/>
    <w:rsid w:val="00120E7D"/>
    <w:rsid w:val="001334FA"/>
    <w:rsid w:val="0014409B"/>
    <w:rsid w:val="00172D1E"/>
    <w:rsid w:val="00182FE6"/>
    <w:rsid w:val="00195F4E"/>
    <w:rsid w:val="001A12CE"/>
    <w:rsid w:val="001B72CB"/>
    <w:rsid w:val="001D1E99"/>
    <w:rsid w:val="001E067F"/>
    <w:rsid w:val="002155D7"/>
    <w:rsid w:val="0022574B"/>
    <w:rsid w:val="00242AB6"/>
    <w:rsid w:val="00263221"/>
    <w:rsid w:val="00263677"/>
    <w:rsid w:val="0027060A"/>
    <w:rsid w:val="002B08B1"/>
    <w:rsid w:val="003276E8"/>
    <w:rsid w:val="00334AC5"/>
    <w:rsid w:val="00363913"/>
    <w:rsid w:val="0036608F"/>
    <w:rsid w:val="003A7C19"/>
    <w:rsid w:val="003C5261"/>
    <w:rsid w:val="003D2A1D"/>
    <w:rsid w:val="003F0B15"/>
    <w:rsid w:val="003F3739"/>
    <w:rsid w:val="00401097"/>
    <w:rsid w:val="0043015D"/>
    <w:rsid w:val="004474EE"/>
    <w:rsid w:val="004723D5"/>
    <w:rsid w:val="00473C3B"/>
    <w:rsid w:val="004775C3"/>
    <w:rsid w:val="004B1253"/>
    <w:rsid w:val="004B6A21"/>
    <w:rsid w:val="004C3F32"/>
    <w:rsid w:val="004C456E"/>
    <w:rsid w:val="004E0BF9"/>
    <w:rsid w:val="004E0FFD"/>
    <w:rsid w:val="005050B5"/>
    <w:rsid w:val="00524E47"/>
    <w:rsid w:val="005276B3"/>
    <w:rsid w:val="005814AA"/>
    <w:rsid w:val="005A5DD2"/>
    <w:rsid w:val="005F5227"/>
    <w:rsid w:val="00624590"/>
    <w:rsid w:val="00642692"/>
    <w:rsid w:val="00697619"/>
    <w:rsid w:val="00730C8D"/>
    <w:rsid w:val="00747462"/>
    <w:rsid w:val="007842BE"/>
    <w:rsid w:val="00795B81"/>
    <w:rsid w:val="007B1ECF"/>
    <w:rsid w:val="007C3902"/>
    <w:rsid w:val="007D5391"/>
    <w:rsid w:val="007E2056"/>
    <w:rsid w:val="00802478"/>
    <w:rsid w:val="00823BB0"/>
    <w:rsid w:val="008536CE"/>
    <w:rsid w:val="00887971"/>
    <w:rsid w:val="00897BC1"/>
    <w:rsid w:val="008C21A5"/>
    <w:rsid w:val="008D6243"/>
    <w:rsid w:val="0090658D"/>
    <w:rsid w:val="009230C7"/>
    <w:rsid w:val="009426E3"/>
    <w:rsid w:val="00954DFC"/>
    <w:rsid w:val="00982932"/>
    <w:rsid w:val="0099180E"/>
    <w:rsid w:val="009A018B"/>
    <w:rsid w:val="009D2254"/>
    <w:rsid w:val="009D7C41"/>
    <w:rsid w:val="009E4E53"/>
    <w:rsid w:val="00A42DA9"/>
    <w:rsid w:val="00A475DD"/>
    <w:rsid w:val="00A72DF2"/>
    <w:rsid w:val="00A73062"/>
    <w:rsid w:val="00A8202E"/>
    <w:rsid w:val="00A82042"/>
    <w:rsid w:val="00B05067"/>
    <w:rsid w:val="00B2460D"/>
    <w:rsid w:val="00B367DD"/>
    <w:rsid w:val="00B4199B"/>
    <w:rsid w:val="00B86CEF"/>
    <w:rsid w:val="00BB2874"/>
    <w:rsid w:val="00BB7871"/>
    <w:rsid w:val="00BD2ED6"/>
    <w:rsid w:val="00BD49AB"/>
    <w:rsid w:val="00BE6DC3"/>
    <w:rsid w:val="00C256FF"/>
    <w:rsid w:val="00C34399"/>
    <w:rsid w:val="00C620DD"/>
    <w:rsid w:val="00C7398D"/>
    <w:rsid w:val="00C865FF"/>
    <w:rsid w:val="00C94E31"/>
    <w:rsid w:val="00CF5B39"/>
    <w:rsid w:val="00D17F45"/>
    <w:rsid w:val="00D416D6"/>
    <w:rsid w:val="00D4346E"/>
    <w:rsid w:val="00D50297"/>
    <w:rsid w:val="00DC4516"/>
    <w:rsid w:val="00DC7F96"/>
    <w:rsid w:val="00DF6593"/>
    <w:rsid w:val="00E165D4"/>
    <w:rsid w:val="00E20F34"/>
    <w:rsid w:val="00E54535"/>
    <w:rsid w:val="00E867D7"/>
    <w:rsid w:val="00E93413"/>
    <w:rsid w:val="00EC5259"/>
    <w:rsid w:val="00EF006E"/>
    <w:rsid w:val="00EF5136"/>
    <w:rsid w:val="00F030C5"/>
    <w:rsid w:val="00F21E8C"/>
    <w:rsid w:val="00F27025"/>
    <w:rsid w:val="00F65858"/>
    <w:rsid w:val="00F72377"/>
    <w:rsid w:val="00F80ACD"/>
    <w:rsid w:val="00FA3EE1"/>
    <w:rsid w:val="00FB44D0"/>
    <w:rsid w:val="00FD48FA"/>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B2FA4D1F-690C-4ECF-A81E-26F5A4A0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3E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 ma:contentTypeDescription="Create a new document." ma:contentTypeScope="" ma:versionID="1ade1eebc7f3f0beac37feb4c219b848">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5c1f92c9b46569a55a0f47ab5f937950"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70</_dlc_DocId>
    <_dlc_DocIdUrl xmlns="bf4c0e24-4363-4a2c-98c4-ba38f29833df">
      <Url>https://intranet.undp.org/unit/bom/pso/_layouts/DocIdRedir.aspx?ID=UNITBOM-1781-70</Url>
      <Description>UNITBOM-1781-7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33E6F-FE7A-4089-8D69-12095563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3.xml><?xml version="1.0" encoding="utf-8"?>
<ds:datastoreItem xmlns:ds="http://schemas.openxmlformats.org/officeDocument/2006/customXml" ds:itemID="{94FE318E-5EAD-4396-8028-904073FDA64D}">
  <ds:schemaRefs>
    <ds:schemaRef ds:uri="http://schemas.microsoft.com/sharepoint/events"/>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5.xml><?xml version="1.0" encoding="utf-8"?>
<ds:datastoreItem xmlns:ds="http://schemas.openxmlformats.org/officeDocument/2006/customXml" ds:itemID="{4A823033-FC2F-43F2-A17E-4CBA74ADB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Sujitha Sekharan</cp:lastModifiedBy>
  <cp:revision>3</cp:revision>
  <dcterms:created xsi:type="dcterms:W3CDTF">2019-08-20T19:38:00Z</dcterms:created>
  <dcterms:modified xsi:type="dcterms:W3CDTF">2019-08-2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8a9273e0-be53-4e12-b7c1-82711f5c2b46</vt:lpwstr>
  </property>
</Properties>
</file>